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4891D3" w14:textId="14A35A19" w:rsidR="00AC0CD7" w:rsidRPr="00550C5C" w:rsidRDefault="0046153F" w:rsidP="00787BC3">
      <w:pPr>
        <w:contextualSpacing/>
        <w:jc w:val="center"/>
        <w:rPr>
          <w:rFonts w:ascii="UniN Reg" w:hAnsi="UniN Reg"/>
        </w:rPr>
      </w:pPr>
      <w:bookmarkStart w:id="0" w:name="_GoBack"/>
      <w:bookmarkEnd w:id="0"/>
      <w:r w:rsidRPr="00550C5C">
        <w:rPr>
          <w:rFonts w:ascii="UniN Reg" w:hAnsi="UniN Reg"/>
        </w:rPr>
        <w:t xml:space="preserve">Obrazac za prijavu na natječaj za potpore mentorima i </w:t>
      </w:r>
      <w:r w:rsidR="00787BC3" w:rsidRPr="00550C5C">
        <w:rPr>
          <w:rFonts w:ascii="UniN Reg" w:hAnsi="UniN Reg"/>
        </w:rPr>
        <w:t>doktorandima</w:t>
      </w:r>
      <w:r w:rsidRPr="00550C5C">
        <w:rPr>
          <w:rFonts w:ascii="UniN Reg" w:hAnsi="UniN Reg"/>
        </w:rPr>
        <w:t xml:space="preserve"> na </w:t>
      </w:r>
      <w:r w:rsidR="00AC0CD7" w:rsidRPr="00550C5C">
        <w:rPr>
          <w:rFonts w:ascii="UniN Reg" w:hAnsi="UniN Reg"/>
        </w:rPr>
        <w:t>združenom poslijediplomskom doktorskom studiju Međunarodni ekonomski odnosi i menadžment</w:t>
      </w:r>
      <w:r w:rsidR="00885E48">
        <w:rPr>
          <w:rFonts w:ascii="UniN Reg" w:hAnsi="UniN Reg"/>
        </w:rPr>
        <w:t xml:space="preserve"> u 202</w:t>
      </w:r>
      <w:r w:rsidR="006872E2">
        <w:rPr>
          <w:rFonts w:ascii="UniN Reg" w:hAnsi="UniN Reg"/>
        </w:rPr>
        <w:t>4</w:t>
      </w:r>
      <w:r w:rsidR="00936AF6">
        <w:rPr>
          <w:rFonts w:ascii="UniN Reg" w:hAnsi="UniN Reg"/>
        </w:rPr>
        <w:t>. godini</w:t>
      </w:r>
    </w:p>
    <w:p w14:paraId="1D0F0E31" w14:textId="77777777" w:rsidR="00DF6671" w:rsidRPr="00550C5C" w:rsidRDefault="00787BC3" w:rsidP="00787BC3">
      <w:pPr>
        <w:contextualSpacing/>
        <w:rPr>
          <w:rFonts w:ascii="UniN Reg" w:hAnsi="UniN Reg"/>
          <w:i/>
          <w:color w:val="808080" w:themeColor="background1" w:themeShade="80"/>
        </w:rPr>
      </w:pPr>
      <w:r w:rsidRPr="00550C5C">
        <w:rPr>
          <w:rFonts w:ascii="UniN Reg" w:hAnsi="UniN Reg"/>
          <w:color w:val="808080" w:themeColor="background1" w:themeShade="80"/>
        </w:rPr>
        <w:t xml:space="preserve">Napomena: </w:t>
      </w:r>
      <w:r w:rsidRPr="00550C5C">
        <w:rPr>
          <w:rFonts w:ascii="UniN Reg" w:hAnsi="UniN Reg"/>
          <w:i/>
          <w:color w:val="808080" w:themeColor="background1" w:themeShade="80"/>
        </w:rPr>
        <w:t>Potpora se izdaje isključivo u svrhu zajedničkog rada mentora i doktoranda na istraživanju i s ciljem diseminacije (publiciranja) zajedničkog istraživanja</w:t>
      </w:r>
    </w:p>
    <w:p w14:paraId="65A02CAA" w14:textId="77777777" w:rsidR="00787BC3" w:rsidRPr="00550C5C" w:rsidRDefault="00787BC3" w:rsidP="00787BC3">
      <w:pPr>
        <w:contextualSpacing/>
        <w:rPr>
          <w:rFonts w:ascii="UniN Reg" w:hAnsi="UniN Reg"/>
          <w:i/>
          <w:color w:val="808080" w:themeColor="background1" w:themeShade="80"/>
        </w:rPr>
      </w:pPr>
    </w:p>
    <w:p w14:paraId="4CDE5ECF" w14:textId="77777777" w:rsidR="00DF6671" w:rsidRPr="00550C5C" w:rsidRDefault="00DF6671" w:rsidP="00FF7C90">
      <w:pPr>
        <w:contextualSpacing/>
        <w:rPr>
          <w:rFonts w:ascii="UniN Reg" w:hAnsi="UniN Reg"/>
        </w:rPr>
      </w:pPr>
      <w:r w:rsidRPr="00550C5C">
        <w:rPr>
          <w:rFonts w:ascii="UniN Reg" w:hAnsi="UniN Reg"/>
        </w:rPr>
        <w:t>1. Opći podaci</w:t>
      </w:r>
    </w:p>
    <w:tbl>
      <w:tblPr>
        <w:tblStyle w:val="Reetkatablice"/>
        <w:tblW w:w="9493" w:type="dxa"/>
        <w:tblLook w:val="04A0" w:firstRow="1" w:lastRow="0" w:firstColumn="1" w:lastColumn="0" w:noHBand="0" w:noVBand="1"/>
      </w:tblPr>
      <w:tblGrid>
        <w:gridCol w:w="1838"/>
        <w:gridCol w:w="2269"/>
        <w:gridCol w:w="1700"/>
        <w:gridCol w:w="1134"/>
        <w:gridCol w:w="851"/>
        <w:gridCol w:w="1701"/>
      </w:tblGrid>
      <w:tr w:rsidR="00787BC3" w:rsidRPr="00550C5C" w14:paraId="046DE698" w14:textId="77777777" w:rsidTr="00787BC3">
        <w:trPr>
          <w:trHeight w:val="227"/>
        </w:trPr>
        <w:tc>
          <w:tcPr>
            <w:tcW w:w="1838" w:type="dxa"/>
            <w:vAlign w:val="center"/>
          </w:tcPr>
          <w:p w14:paraId="09E7F801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Podaci o mentoru</w:t>
            </w:r>
          </w:p>
        </w:tc>
        <w:tc>
          <w:tcPr>
            <w:tcW w:w="2269" w:type="dxa"/>
          </w:tcPr>
          <w:p w14:paraId="2321F8CF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Ime i prezime</w:t>
            </w:r>
            <w:r w:rsidR="00787BC3" w:rsidRPr="00550C5C">
              <w:rPr>
                <w:rFonts w:ascii="UniN Reg" w:hAnsi="UniN Reg"/>
                <w:sz w:val="22"/>
                <w:szCs w:val="22"/>
              </w:rPr>
              <w:t>:</w:t>
            </w:r>
          </w:p>
          <w:p w14:paraId="6952EABF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700" w:type="dxa"/>
          </w:tcPr>
          <w:p w14:paraId="2D04A184" w14:textId="77777777" w:rsidR="00DF6671" w:rsidRPr="00550C5C" w:rsidRDefault="00DF6671" w:rsidP="00787BC3">
            <w:pPr>
              <w:rPr>
                <w:rFonts w:ascii="UniN Reg" w:eastAsia="Times New Roman" w:hAnsi="UniN Reg" w:cs="Times New Roman"/>
                <w:lang w:eastAsia="hr-HR"/>
              </w:rPr>
            </w:pPr>
            <w:r w:rsidRPr="00550C5C">
              <w:rPr>
                <w:rFonts w:ascii="UniN Reg" w:eastAsia="Times New Roman" w:hAnsi="UniN Reg" w:cs="Times New Roman"/>
                <w:lang w:eastAsia="hr-HR"/>
              </w:rPr>
              <w:t>Zvanje</w:t>
            </w:r>
            <w:r w:rsidR="00787BC3" w:rsidRPr="00550C5C">
              <w:rPr>
                <w:rFonts w:ascii="UniN Reg" w:eastAsia="Times New Roman" w:hAnsi="UniN Reg" w:cs="Times New Roman"/>
                <w:lang w:eastAsia="hr-HR"/>
              </w:rPr>
              <w:t>:</w:t>
            </w:r>
          </w:p>
          <w:p w14:paraId="25B50FA9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134" w:type="dxa"/>
          </w:tcPr>
          <w:p w14:paraId="2E267D8B" w14:textId="77777777" w:rsidR="00DF6671" w:rsidRPr="00550C5C" w:rsidRDefault="00DF6671" w:rsidP="00787BC3">
            <w:pPr>
              <w:rPr>
                <w:rFonts w:ascii="UniN Reg" w:eastAsia="Times New Roman" w:hAnsi="UniN Reg" w:cs="Times New Roman"/>
                <w:lang w:eastAsia="hr-HR"/>
              </w:rPr>
            </w:pPr>
            <w:r w:rsidRPr="00550C5C">
              <w:rPr>
                <w:rFonts w:ascii="UniN Reg" w:eastAsia="Times New Roman" w:hAnsi="UniN Reg" w:cs="Times New Roman"/>
                <w:lang w:eastAsia="hr-HR"/>
              </w:rPr>
              <w:t>OIB</w:t>
            </w:r>
          </w:p>
          <w:p w14:paraId="15AB0B59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851" w:type="dxa"/>
          </w:tcPr>
          <w:p w14:paraId="5DDF249B" w14:textId="77777777" w:rsidR="00DF6671" w:rsidRPr="00550C5C" w:rsidRDefault="00DF6671" w:rsidP="00787BC3">
            <w:pPr>
              <w:rPr>
                <w:rFonts w:ascii="UniN Reg" w:eastAsia="Times New Roman" w:hAnsi="UniN Reg" w:cs="Times New Roman"/>
                <w:lang w:eastAsia="hr-HR"/>
              </w:rPr>
            </w:pPr>
            <w:r w:rsidRPr="00550C5C">
              <w:rPr>
                <w:rFonts w:ascii="UniN Reg" w:eastAsia="Times New Roman" w:hAnsi="UniN Reg" w:cs="Times New Roman"/>
                <w:lang w:eastAsia="hr-HR"/>
              </w:rPr>
              <w:t>MBZN</w:t>
            </w:r>
          </w:p>
          <w:p w14:paraId="548C2EE4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701" w:type="dxa"/>
          </w:tcPr>
          <w:p w14:paraId="20EFBFD7" w14:textId="77777777" w:rsidR="00DF6671" w:rsidRPr="00550C5C" w:rsidRDefault="00DF6671" w:rsidP="00787BC3">
            <w:pPr>
              <w:rPr>
                <w:rFonts w:ascii="UniN Reg" w:eastAsia="Times New Roman" w:hAnsi="UniN Reg" w:cs="Times New Roman"/>
                <w:lang w:eastAsia="hr-HR"/>
              </w:rPr>
            </w:pPr>
            <w:r w:rsidRPr="00550C5C">
              <w:rPr>
                <w:rFonts w:ascii="UniN Reg" w:eastAsia="Times New Roman" w:hAnsi="UniN Reg" w:cs="Times New Roman"/>
                <w:lang w:eastAsia="hr-HR"/>
              </w:rPr>
              <w:t>E-mail</w:t>
            </w:r>
            <w:r w:rsidR="00787BC3" w:rsidRPr="00550C5C">
              <w:rPr>
                <w:rFonts w:ascii="UniN Reg" w:eastAsia="Times New Roman" w:hAnsi="UniN Reg" w:cs="Times New Roman"/>
                <w:lang w:eastAsia="hr-HR"/>
              </w:rPr>
              <w:t>:</w:t>
            </w:r>
          </w:p>
          <w:p w14:paraId="289F5ADF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14:paraId="0412CBE9" w14:textId="77777777" w:rsidTr="00787BC3">
        <w:trPr>
          <w:trHeight w:val="227"/>
        </w:trPr>
        <w:tc>
          <w:tcPr>
            <w:tcW w:w="1838" w:type="dxa"/>
            <w:vAlign w:val="center"/>
          </w:tcPr>
          <w:p w14:paraId="073416EF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Podaci o doktorandu</w:t>
            </w:r>
          </w:p>
        </w:tc>
        <w:tc>
          <w:tcPr>
            <w:tcW w:w="2269" w:type="dxa"/>
          </w:tcPr>
          <w:p w14:paraId="74608DC3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Ime i prezime</w:t>
            </w:r>
            <w:r w:rsidR="00787BC3" w:rsidRPr="00550C5C">
              <w:rPr>
                <w:rFonts w:ascii="UniN Reg" w:hAnsi="UniN Reg"/>
                <w:sz w:val="22"/>
                <w:szCs w:val="22"/>
              </w:rPr>
              <w:t>:</w:t>
            </w:r>
          </w:p>
        </w:tc>
        <w:tc>
          <w:tcPr>
            <w:tcW w:w="1700" w:type="dxa"/>
          </w:tcPr>
          <w:p w14:paraId="372B61DC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OIB</w:t>
            </w:r>
          </w:p>
        </w:tc>
        <w:tc>
          <w:tcPr>
            <w:tcW w:w="3686" w:type="dxa"/>
            <w:gridSpan w:val="3"/>
          </w:tcPr>
          <w:p w14:paraId="1655FDAE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E-mail</w:t>
            </w:r>
            <w:r w:rsidR="00787BC3" w:rsidRPr="00550C5C">
              <w:rPr>
                <w:rFonts w:ascii="UniN Reg" w:hAnsi="UniN Reg"/>
                <w:sz w:val="22"/>
                <w:szCs w:val="22"/>
              </w:rPr>
              <w:t>:</w:t>
            </w:r>
          </w:p>
          <w:p w14:paraId="7BF1BDFF" w14:textId="77777777" w:rsidR="00787BC3" w:rsidRPr="00550C5C" w:rsidRDefault="00787BC3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</w:tbl>
    <w:p w14:paraId="60256F40" w14:textId="77777777" w:rsidR="00DF6671" w:rsidRPr="00550C5C" w:rsidRDefault="00DF6671" w:rsidP="00EE4323">
      <w:pPr>
        <w:pStyle w:val="StandardWeb"/>
        <w:spacing w:before="0" w:beforeAutospacing="0" w:after="390" w:afterAutospacing="0"/>
        <w:rPr>
          <w:rFonts w:ascii="UniN Reg" w:hAnsi="UniN Reg"/>
          <w:color w:val="666666"/>
          <w:sz w:val="22"/>
          <w:szCs w:val="22"/>
        </w:rPr>
      </w:pPr>
    </w:p>
    <w:p w14:paraId="1729E0A4" w14:textId="77777777" w:rsidR="00DF6671" w:rsidRPr="00550C5C" w:rsidRDefault="00DF6671" w:rsidP="00EE4323">
      <w:pPr>
        <w:pStyle w:val="StandardWeb"/>
        <w:spacing w:before="0" w:beforeAutospacing="0" w:after="390" w:afterAutospacing="0"/>
        <w:rPr>
          <w:rFonts w:ascii="UniN Reg" w:hAnsi="UniN Reg"/>
          <w:sz w:val="22"/>
          <w:szCs w:val="22"/>
        </w:rPr>
      </w:pPr>
      <w:r w:rsidRPr="00550C5C">
        <w:rPr>
          <w:rFonts w:ascii="UniN Reg" w:hAnsi="UniN Reg"/>
          <w:sz w:val="22"/>
          <w:szCs w:val="22"/>
        </w:rPr>
        <w:t>2. Podaci za evaluaciju mentora</w:t>
      </w:r>
    </w:p>
    <w:tbl>
      <w:tblPr>
        <w:tblStyle w:val="Reetkatablice"/>
        <w:tblW w:w="9493" w:type="dxa"/>
        <w:tblLook w:val="04A0" w:firstRow="1" w:lastRow="0" w:firstColumn="1" w:lastColumn="0" w:noHBand="0" w:noVBand="1"/>
      </w:tblPr>
      <w:tblGrid>
        <w:gridCol w:w="1838"/>
        <w:gridCol w:w="7655"/>
      </w:tblGrid>
      <w:tr w:rsidR="00787BC3" w:rsidRPr="00550C5C" w14:paraId="06B8654F" w14:textId="77777777" w:rsidTr="00787BC3">
        <w:trPr>
          <w:trHeight w:val="749"/>
        </w:trPr>
        <w:tc>
          <w:tcPr>
            <w:tcW w:w="1838" w:type="dxa"/>
          </w:tcPr>
          <w:p w14:paraId="3C9BA6C1" w14:textId="77777777" w:rsidR="00DF6671" w:rsidRPr="00550C5C" w:rsidRDefault="00DF6671" w:rsidP="00EE432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Ime i prezime</w:t>
            </w:r>
          </w:p>
        </w:tc>
        <w:tc>
          <w:tcPr>
            <w:tcW w:w="7655" w:type="dxa"/>
          </w:tcPr>
          <w:p w14:paraId="3A591647" w14:textId="77777777" w:rsidR="00DF6671" w:rsidRPr="00550C5C" w:rsidRDefault="00DF6671" w:rsidP="00EE432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Popis radova u posljednjih pet godina relevantnih za predloženo istraživanje</w:t>
            </w:r>
            <w:r w:rsidR="00787BC3" w:rsidRPr="00550C5C">
              <w:rPr>
                <w:rFonts w:ascii="UniN Reg" w:hAnsi="UniN Reg"/>
                <w:sz w:val="22"/>
                <w:szCs w:val="22"/>
              </w:rPr>
              <w:t xml:space="preserve"> </w:t>
            </w:r>
          </w:p>
        </w:tc>
      </w:tr>
      <w:tr w:rsidR="00493C2B" w:rsidRPr="00550C5C" w14:paraId="400ED96A" w14:textId="77777777" w:rsidTr="00787BC3">
        <w:tc>
          <w:tcPr>
            <w:tcW w:w="1838" w:type="dxa"/>
          </w:tcPr>
          <w:p w14:paraId="6B132E0F" w14:textId="77777777" w:rsidR="00493C2B" w:rsidRPr="00550C5C" w:rsidRDefault="00493C2B" w:rsidP="00EE4323">
            <w:pPr>
              <w:pStyle w:val="StandardWeb"/>
              <w:spacing w:before="0" w:beforeAutospacing="0" w:after="390" w:afterAutospacing="0"/>
              <w:rPr>
                <w:rFonts w:ascii="UniN Reg" w:hAnsi="UniN Reg"/>
                <w:color w:val="666666"/>
                <w:sz w:val="22"/>
                <w:szCs w:val="22"/>
              </w:rPr>
            </w:pPr>
          </w:p>
        </w:tc>
        <w:tc>
          <w:tcPr>
            <w:tcW w:w="7655" w:type="dxa"/>
          </w:tcPr>
          <w:p w14:paraId="59DAF5A6" w14:textId="77777777" w:rsidR="00493C2B" w:rsidRPr="00550C5C" w:rsidRDefault="00493C2B" w:rsidP="00EE4323">
            <w:pPr>
              <w:pStyle w:val="StandardWeb"/>
              <w:spacing w:before="0" w:beforeAutospacing="0" w:after="390" w:afterAutospacing="0"/>
              <w:rPr>
                <w:rFonts w:ascii="UniN Reg" w:hAnsi="UniN Reg"/>
                <w:color w:val="666666"/>
                <w:sz w:val="22"/>
                <w:szCs w:val="22"/>
              </w:rPr>
            </w:pPr>
          </w:p>
        </w:tc>
      </w:tr>
    </w:tbl>
    <w:p w14:paraId="14B797DE" w14:textId="77777777" w:rsidR="00DF6671" w:rsidRPr="00550C5C" w:rsidRDefault="00DF6671" w:rsidP="00EE4323">
      <w:pPr>
        <w:pStyle w:val="StandardWeb"/>
        <w:spacing w:before="0" w:beforeAutospacing="0" w:after="390" w:afterAutospacing="0"/>
        <w:rPr>
          <w:rFonts w:ascii="UniN Reg" w:hAnsi="UniN Reg"/>
          <w:color w:val="666666"/>
          <w:sz w:val="22"/>
          <w:szCs w:val="22"/>
        </w:rPr>
      </w:pPr>
    </w:p>
    <w:p w14:paraId="6249E9C0" w14:textId="77777777" w:rsidR="00493C2B" w:rsidRPr="00550C5C" w:rsidRDefault="00493C2B" w:rsidP="00EE4323">
      <w:pPr>
        <w:pStyle w:val="StandardWeb"/>
        <w:spacing w:before="0" w:beforeAutospacing="0" w:after="390" w:afterAutospacing="0"/>
        <w:rPr>
          <w:rFonts w:ascii="UniN Reg" w:hAnsi="UniN Reg"/>
          <w:sz w:val="22"/>
          <w:szCs w:val="22"/>
        </w:rPr>
      </w:pPr>
      <w:r w:rsidRPr="00550C5C">
        <w:rPr>
          <w:rFonts w:ascii="UniN Reg" w:hAnsi="UniN Reg"/>
          <w:sz w:val="22"/>
          <w:szCs w:val="22"/>
        </w:rPr>
        <w:t>3. Plan rada</w:t>
      </w:r>
    </w:p>
    <w:tbl>
      <w:tblPr>
        <w:tblStyle w:val="Reetkatablice"/>
        <w:tblW w:w="9493" w:type="dxa"/>
        <w:tblLook w:val="04A0" w:firstRow="1" w:lastRow="0" w:firstColumn="1" w:lastColumn="0" w:noHBand="0" w:noVBand="1"/>
      </w:tblPr>
      <w:tblGrid>
        <w:gridCol w:w="2405"/>
        <w:gridCol w:w="7088"/>
      </w:tblGrid>
      <w:tr w:rsidR="00787BC3" w:rsidRPr="00550C5C" w14:paraId="55F5F876" w14:textId="77777777" w:rsidTr="00787BC3">
        <w:trPr>
          <w:trHeight w:val="1302"/>
        </w:trPr>
        <w:tc>
          <w:tcPr>
            <w:tcW w:w="2405" w:type="dxa"/>
            <w:vAlign w:val="center"/>
          </w:tcPr>
          <w:p w14:paraId="48995D3D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t>Naslov istraživanja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(do 250 znakova)</w:t>
            </w:r>
          </w:p>
        </w:tc>
        <w:tc>
          <w:tcPr>
            <w:tcW w:w="7088" w:type="dxa"/>
            <w:vAlign w:val="center"/>
          </w:tcPr>
          <w:p w14:paraId="3E9ADBFB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14:paraId="22AD5505" w14:textId="77777777" w:rsidTr="00787BC3">
        <w:tc>
          <w:tcPr>
            <w:tcW w:w="2405" w:type="dxa"/>
            <w:vAlign w:val="center"/>
          </w:tcPr>
          <w:p w14:paraId="58499D42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t>Sažetak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(ključne informacije o istraživanju do 2000 znakova)</w:t>
            </w:r>
          </w:p>
        </w:tc>
        <w:tc>
          <w:tcPr>
            <w:tcW w:w="7088" w:type="dxa"/>
            <w:vAlign w:val="center"/>
          </w:tcPr>
          <w:p w14:paraId="1B22D761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14:paraId="5930A2F3" w14:textId="77777777" w:rsidTr="00787BC3">
        <w:tc>
          <w:tcPr>
            <w:tcW w:w="2405" w:type="dxa"/>
            <w:vAlign w:val="center"/>
          </w:tcPr>
          <w:p w14:paraId="6EA35DCE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t>Dosadašnje spoznaje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(spoznaje relevantne za predloženo istraživanje uz navod referenci. </w:t>
            </w:r>
            <w:r w:rsidRPr="00550C5C">
              <w:rPr>
                <w:rFonts w:ascii="UniN Reg" w:hAnsi="UniN Reg"/>
                <w:sz w:val="22"/>
                <w:szCs w:val="22"/>
              </w:rPr>
              <w:lastRenderedPageBreak/>
              <w:t>Napomena: nakon sažetog opisa područja, navodi se do 10 relevantnih referenci stilom koji je standardan za društveno područje istraživanja)</w:t>
            </w:r>
          </w:p>
        </w:tc>
        <w:tc>
          <w:tcPr>
            <w:tcW w:w="7088" w:type="dxa"/>
            <w:vAlign w:val="center"/>
          </w:tcPr>
          <w:p w14:paraId="0C52A27F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14:paraId="007993C3" w14:textId="77777777" w:rsidTr="00787BC3">
        <w:tc>
          <w:tcPr>
            <w:tcW w:w="2405" w:type="dxa"/>
            <w:vAlign w:val="center"/>
          </w:tcPr>
          <w:p w14:paraId="39E822B0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lastRenderedPageBreak/>
              <w:t>Hipoteza i objašnjenje istraživanja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(upisati hipotezu za istraživanj</w:t>
            </w:r>
            <w:r w:rsidR="007B2AC0" w:rsidRPr="00550C5C">
              <w:rPr>
                <w:rFonts w:ascii="UniN Reg" w:hAnsi="UniN Reg"/>
                <w:sz w:val="22"/>
                <w:szCs w:val="22"/>
              </w:rPr>
              <w:t>e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koje se prijavljuje, do 2000 znakova)</w:t>
            </w:r>
          </w:p>
        </w:tc>
        <w:tc>
          <w:tcPr>
            <w:tcW w:w="7088" w:type="dxa"/>
            <w:vAlign w:val="center"/>
          </w:tcPr>
          <w:p w14:paraId="19878EAF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14:paraId="461FDB89" w14:textId="77777777" w:rsidTr="00787BC3">
        <w:tc>
          <w:tcPr>
            <w:tcW w:w="2405" w:type="dxa"/>
            <w:vAlign w:val="center"/>
          </w:tcPr>
          <w:p w14:paraId="53265E8E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t>Cilj istraživanja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(potrebno je upisati cilj istraživanja koje se prijavljuje, do 500 znakova)</w:t>
            </w:r>
          </w:p>
        </w:tc>
        <w:tc>
          <w:tcPr>
            <w:tcW w:w="7088" w:type="dxa"/>
            <w:vAlign w:val="center"/>
          </w:tcPr>
          <w:p w14:paraId="020648B4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14:paraId="16124638" w14:textId="77777777" w:rsidTr="00787BC3">
        <w:tc>
          <w:tcPr>
            <w:tcW w:w="2405" w:type="dxa"/>
            <w:vAlign w:val="center"/>
          </w:tcPr>
          <w:p w14:paraId="4F35EED0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b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t xml:space="preserve">Očekivani doprinos istraživanja </w:t>
            </w:r>
          </w:p>
          <w:p w14:paraId="63177C73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7088" w:type="dxa"/>
            <w:vAlign w:val="center"/>
          </w:tcPr>
          <w:p w14:paraId="170E2E48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14:paraId="5552800D" w14:textId="77777777" w:rsidTr="00787BC3">
        <w:tc>
          <w:tcPr>
            <w:tcW w:w="2405" w:type="dxa"/>
            <w:vAlign w:val="center"/>
          </w:tcPr>
          <w:p w14:paraId="561C7F73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t>Napomena: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moguće je upisati informacije za koje </w:t>
            </w:r>
            <w:r w:rsidR="007B2AC0" w:rsidRPr="00550C5C">
              <w:rPr>
                <w:rFonts w:ascii="UniN Reg" w:hAnsi="UniN Reg"/>
                <w:sz w:val="22"/>
                <w:szCs w:val="22"/>
              </w:rPr>
              <w:t xml:space="preserve">mentor </w:t>
            </w:r>
            <w:r w:rsidRPr="00550C5C">
              <w:rPr>
                <w:rFonts w:ascii="UniN Reg" w:hAnsi="UniN Reg"/>
                <w:sz w:val="22"/>
                <w:szCs w:val="22"/>
              </w:rPr>
              <w:t>smatra da su relevantne, a koje nisu obuhvaćene prijašnjim kategorijama (do 500 znakova)</w:t>
            </w:r>
          </w:p>
        </w:tc>
        <w:tc>
          <w:tcPr>
            <w:tcW w:w="7088" w:type="dxa"/>
            <w:vAlign w:val="center"/>
          </w:tcPr>
          <w:p w14:paraId="1E5245F5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</w:tbl>
    <w:p w14:paraId="59074777" w14:textId="77777777" w:rsidR="00787BC3" w:rsidRPr="00550C5C" w:rsidRDefault="00787BC3" w:rsidP="00EE4323">
      <w:pPr>
        <w:pStyle w:val="StandardWeb"/>
        <w:spacing w:before="0" w:beforeAutospacing="0" w:after="390" w:afterAutospacing="0"/>
        <w:rPr>
          <w:rFonts w:ascii="UniN Reg" w:hAnsi="UniN Reg"/>
          <w:sz w:val="22"/>
          <w:szCs w:val="22"/>
        </w:rPr>
      </w:pPr>
    </w:p>
    <w:p w14:paraId="074D8AC8" w14:textId="77777777" w:rsidR="00DF6671" w:rsidRPr="00550C5C" w:rsidRDefault="00493C2B" w:rsidP="00EE4323">
      <w:pPr>
        <w:pStyle w:val="StandardWeb"/>
        <w:spacing w:before="0" w:beforeAutospacing="0" w:after="390" w:afterAutospacing="0"/>
        <w:rPr>
          <w:rFonts w:ascii="UniN Reg" w:hAnsi="UniN Reg"/>
          <w:sz w:val="22"/>
          <w:szCs w:val="22"/>
        </w:rPr>
      </w:pPr>
      <w:r w:rsidRPr="00550C5C">
        <w:rPr>
          <w:rFonts w:ascii="UniN Reg" w:hAnsi="UniN Reg"/>
          <w:sz w:val="22"/>
          <w:szCs w:val="22"/>
        </w:rPr>
        <w:t>4. Financijski plan istraživanja</w:t>
      </w:r>
    </w:p>
    <w:p w14:paraId="44D1D95F" w14:textId="77777777" w:rsidR="00787BC3" w:rsidRPr="00550C5C" w:rsidRDefault="00787BC3" w:rsidP="00787BC3">
      <w:pPr>
        <w:pStyle w:val="StandardWeb"/>
        <w:spacing w:before="0" w:beforeAutospacing="0" w:after="0" w:afterAutospacing="0"/>
        <w:contextualSpacing/>
        <w:rPr>
          <w:rFonts w:ascii="UniN Reg" w:hAnsi="UniN Reg"/>
          <w:sz w:val="22"/>
          <w:szCs w:val="22"/>
        </w:rPr>
      </w:pPr>
      <w:r w:rsidRPr="00550C5C">
        <w:rPr>
          <w:rFonts w:ascii="UniN Reg" w:hAnsi="UniN Reg"/>
          <w:sz w:val="22"/>
          <w:szCs w:val="22"/>
        </w:rPr>
        <w:t>Upute za izradu financijskog plana istraživanja:</w:t>
      </w:r>
    </w:p>
    <w:p w14:paraId="418CECA0" w14:textId="77777777" w:rsidR="00787BC3" w:rsidRPr="00550C5C" w:rsidRDefault="00787BC3" w:rsidP="007B2AC0">
      <w:pPr>
        <w:pStyle w:val="StandardWeb"/>
        <w:spacing w:before="0" w:beforeAutospacing="0" w:after="0" w:afterAutospacing="0"/>
        <w:contextualSpacing/>
        <w:rPr>
          <w:rStyle w:val="FontStyle12"/>
          <w:rFonts w:ascii="UniN Reg" w:hAnsi="UniN Reg"/>
          <w:color w:val="808080" w:themeColor="background1" w:themeShade="80"/>
          <w:sz w:val="22"/>
          <w:szCs w:val="22"/>
        </w:rPr>
      </w:pPr>
      <w:r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 xml:space="preserve">Specifični troškovi znanstvenog istraživanja </w:t>
      </w:r>
      <w:r w:rsidR="008852B6"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>(</w:t>
      </w:r>
      <w:r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>TIR</w:t>
      </w:r>
      <w:r w:rsidR="008852B6"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>)</w:t>
      </w:r>
      <w:r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>:</w:t>
      </w:r>
      <w:r w:rsidRPr="00550C5C">
        <w:rPr>
          <w:rStyle w:val="FontStyle13"/>
          <w:rFonts w:ascii="UniN Reg" w:hAnsi="UniN Reg"/>
          <w:b w:val="0"/>
          <w:color w:val="808080" w:themeColor="background1" w:themeShade="80"/>
          <w:sz w:val="22"/>
          <w:szCs w:val="22"/>
        </w:rPr>
        <w:t xml:space="preserve"> </w:t>
      </w:r>
      <w:r w:rsidRPr="00550C5C">
        <w:rPr>
          <w:rStyle w:val="FontStyle12"/>
          <w:rFonts w:ascii="UniN Reg" w:hAnsi="UniN Reg"/>
          <w:color w:val="808080" w:themeColor="background1" w:themeShade="80"/>
          <w:sz w:val="22"/>
          <w:szCs w:val="22"/>
        </w:rPr>
        <w:t xml:space="preserve">troškovi terenskog istraživanja i anketiranja, plaćanje znanstvenoistraživačke usluge, kupnja i/ili plaćanje licence za korištenje specifičnog istraživačkog softvera. </w:t>
      </w:r>
    </w:p>
    <w:p w14:paraId="565E8B2B" w14:textId="77777777" w:rsidR="00787BC3" w:rsidRPr="00550C5C" w:rsidRDefault="00787BC3" w:rsidP="007B2AC0">
      <w:pPr>
        <w:pStyle w:val="Style2"/>
        <w:widowControl/>
        <w:rPr>
          <w:rStyle w:val="FontStyle12"/>
          <w:rFonts w:ascii="UniN Reg" w:hAnsi="UniN Reg"/>
          <w:color w:val="808080" w:themeColor="background1" w:themeShade="80"/>
          <w:sz w:val="22"/>
          <w:szCs w:val="22"/>
        </w:rPr>
      </w:pPr>
      <w:r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lastRenderedPageBreak/>
        <w:t>Troškovi diseminacije rezultata istraživanja TM (Mobilnost):</w:t>
      </w:r>
      <w:r w:rsidRPr="00550C5C">
        <w:rPr>
          <w:rStyle w:val="FontStyle13"/>
          <w:rFonts w:ascii="UniN Reg" w:hAnsi="UniN Reg"/>
          <w:b w:val="0"/>
          <w:color w:val="808080" w:themeColor="background1" w:themeShade="80"/>
          <w:sz w:val="22"/>
          <w:szCs w:val="22"/>
        </w:rPr>
        <w:t xml:space="preserve"> </w:t>
      </w:r>
      <w:r w:rsidRPr="00550C5C">
        <w:rPr>
          <w:rStyle w:val="FontStyle12"/>
          <w:rFonts w:ascii="UniN Reg" w:hAnsi="UniN Reg"/>
          <w:color w:val="808080" w:themeColor="background1" w:themeShade="80"/>
          <w:sz w:val="22"/>
          <w:szCs w:val="22"/>
        </w:rPr>
        <w:t>sudjelovanje na domaćim i međunarodnim kongresima, simpozijima/ (prijevoz, smještaj, dnevnice, viza, zdravstveno osiguranje</w:t>
      </w:r>
    </w:p>
    <w:p w14:paraId="040DD0AF" w14:textId="77777777" w:rsidR="00787BC3" w:rsidRPr="00550C5C" w:rsidRDefault="00787BC3" w:rsidP="007B2AC0">
      <w:pPr>
        <w:pStyle w:val="Style2"/>
        <w:widowControl/>
        <w:rPr>
          <w:rStyle w:val="FontStyle12"/>
          <w:rFonts w:ascii="UniN Reg" w:hAnsi="UniN Reg"/>
          <w:color w:val="808080" w:themeColor="background1" w:themeShade="80"/>
          <w:sz w:val="22"/>
          <w:szCs w:val="22"/>
        </w:rPr>
      </w:pPr>
      <w:r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 xml:space="preserve">Troškovi diseminacije rezultata istraživanja </w:t>
      </w:r>
      <w:r w:rsidR="008852B6"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>TP</w:t>
      </w:r>
      <w:r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 xml:space="preserve"> </w:t>
      </w:r>
      <w:r w:rsidRPr="00550C5C">
        <w:rPr>
          <w:rStyle w:val="FontStyle13"/>
          <w:rFonts w:ascii="UniN Reg" w:hAnsi="UniN Reg"/>
          <w:b w:val="0"/>
          <w:color w:val="808080" w:themeColor="background1" w:themeShade="80"/>
          <w:sz w:val="22"/>
          <w:szCs w:val="22"/>
        </w:rPr>
        <w:t>(</w:t>
      </w:r>
      <w:r w:rsidRPr="00550C5C">
        <w:rPr>
          <w:rStyle w:val="FontStyle12"/>
          <w:rFonts w:ascii="UniN Reg" w:hAnsi="UniN Reg"/>
          <w:b/>
          <w:color w:val="808080" w:themeColor="background1" w:themeShade="80"/>
          <w:sz w:val="22"/>
          <w:szCs w:val="22"/>
        </w:rPr>
        <w:t>Troškovi publiciranja):</w:t>
      </w:r>
      <w:r w:rsidRPr="00550C5C">
        <w:rPr>
          <w:rStyle w:val="FontStyle12"/>
          <w:rFonts w:ascii="UniN Reg" w:hAnsi="UniN Reg"/>
          <w:color w:val="808080" w:themeColor="background1" w:themeShade="80"/>
          <w:sz w:val="22"/>
          <w:szCs w:val="22"/>
        </w:rPr>
        <w:t xml:space="preserve"> objava rada u znanstvenom časopisu ili u zborniku radova s međunarodnog znanstvenog simpozija </w:t>
      </w:r>
    </w:p>
    <w:p w14:paraId="210B77CF" w14:textId="77777777" w:rsidR="00787BC3" w:rsidRPr="00550C5C" w:rsidRDefault="00787BC3" w:rsidP="007B2AC0">
      <w:pPr>
        <w:pStyle w:val="StandardWeb"/>
        <w:spacing w:before="0" w:beforeAutospacing="0" w:after="390" w:afterAutospacing="0"/>
        <w:rPr>
          <w:rFonts w:ascii="UniN Reg" w:hAnsi="UniN Reg"/>
          <w:color w:val="666666"/>
          <w:sz w:val="22"/>
          <w:szCs w:val="22"/>
        </w:rPr>
      </w:pPr>
    </w:p>
    <w:p w14:paraId="4FFFF672" w14:textId="77777777" w:rsidR="007B2AC0" w:rsidRPr="00550C5C" w:rsidRDefault="007B2AC0" w:rsidP="007B2AC0">
      <w:pPr>
        <w:pStyle w:val="StandardWeb"/>
        <w:spacing w:before="0" w:beforeAutospacing="0" w:after="390" w:afterAutospacing="0"/>
        <w:rPr>
          <w:rFonts w:ascii="UniN Reg" w:hAnsi="UniN Reg"/>
          <w:color w:val="666666"/>
          <w:sz w:val="22"/>
          <w:szCs w:val="22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846"/>
        <w:gridCol w:w="1984"/>
        <w:gridCol w:w="4696"/>
        <w:gridCol w:w="1536"/>
      </w:tblGrid>
      <w:tr w:rsidR="00787BC3" w:rsidRPr="00550C5C" w14:paraId="67A143B3" w14:textId="77777777" w:rsidTr="007B2AC0">
        <w:tc>
          <w:tcPr>
            <w:tcW w:w="846" w:type="dxa"/>
            <w:vAlign w:val="center"/>
          </w:tcPr>
          <w:p w14:paraId="299E60BC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R. br.</w:t>
            </w:r>
          </w:p>
        </w:tc>
        <w:tc>
          <w:tcPr>
            <w:tcW w:w="1984" w:type="dxa"/>
            <w:vAlign w:val="center"/>
          </w:tcPr>
          <w:p w14:paraId="3BF1E6A9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Kategorija troška</w:t>
            </w:r>
          </w:p>
        </w:tc>
        <w:tc>
          <w:tcPr>
            <w:tcW w:w="4696" w:type="dxa"/>
            <w:vAlign w:val="center"/>
          </w:tcPr>
          <w:p w14:paraId="4A2ABD7B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Opis pojedinačne stavke unutar kategorije troška (opis troška)</w:t>
            </w:r>
          </w:p>
        </w:tc>
        <w:tc>
          <w:tcPr>
            <w:tcW w:w="1536" w:type="dxa"/>
            <w:vAlign w:val="center"/>
          </w:tcPr>
          <w:p w14:paraId="64B3FA96" w14:textId="486C663C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 xml:space="preserve">Iznos u </w:t>
            </w:r>
            <w:r w:rsidR="006872E2">
              <w:rPr>
                <w:rFonts w:ascii="UniN Reg" w:hAnsi="UniN Reg"/>
                <w:sz w:val="22"/>
                <w:szCs w:val="22"/>
              </w:rPr>
              <w:t>eurima</w:t>
            </w:r>
          </w:p>
        </w:tc>
      </w:tr>
      <w:tr w:rsidR="00787BC3" w:rsidRPr="00550C5C" w14:paraId="250F5106" w14:textId="77777777" w:rsidTr="007B2AC0">
        <w:tc>
          <w:tcPr>
            <w:tcW w:w="846" w:type="dxa"/>
            <w:vAlign w:val="center"/>
          </w:tcPr>
          <w:p w14:paraId="30AF29DB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984" w:type="dxa"/>
            <w:vAlign w:val="center"/>
          </w:tcPr>
          <w:p w14:paraId="4AE58BC0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4696" w:type="dxa"/>
            <w:vAlign w:val="center"/>
          </w:tcPr>
          <w:p w14:paraId="632F32BE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536" w:type="dxa"/>
            <w:vAlign w:val="center"/>
          </w:tcPr>
          <w:p w14:paraId="24BA95BE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14:paraId="6136FD41" w14:textId="77777777" w:rsidTr="007B2AC0">
        <w:tc>
          <w:tcPr>
            <w:tcW w:w="846" w:type="dxa"/>
            <w:vAlign w:val="center"/>
          </w:tcPr>
          <w:p w14:paraId="57A41318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984" w:type="dxa"/>
            <w:vAlign w:val="center"/>
          </w:tcPr>
          <w:p w14:paraId="4C7D573C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4696" w:type="dxa"/>
            <w:vAlign w:val="center"/>
          </w:tcPr>
          <w:p w14:paraId="7F8878A0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536" w:type="dxa"/>
            <w:vAlign w:val="center"/>
          </w:tcPr>
          <w:p w14:paraId="31889E8B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14:paraId="5DB47CF0" w14:textId="77777777" w:rsidTr="007B2AC0">
        <w:tc>
          <w:tcPr>
            <w:tcW w:w="846" w:type="dxa"/>
            <w:vAlign w:val="center"/>
          </w:tcPr>
          <w:p w14:paraId="159EA0C0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984" w:type="dxa"/>
            <w:vAlign w:val="center"/>
          </w:tcPr>
          <w:p w14:paraId="01899C14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4696" w:type="dxa"/>
            <w:vAlign w:val="center"/>
          </w:tcPr>
          <w:p w14:paraId="173552D5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536" w:type="dxa"/>
            <w:vAlign w:val="center"/>
          </w:tcPr>
          <w:p w14:paraId="73B76542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</w:tr>
    </w:tbl>
    <w:p w14:paraId="7029F141" w14:textId="77777777" w:rsidR="00493C2B" w:rsidRPr="00550C5C" w:rsidRDefault="00493C2B" w:rsidP="00EE4323">
      <w:pPr>
        <w:pStyle w:val="StandardWeb"/>
        <w:spacing w:before="0" w:beforeAutospacing="0" w:after="390" w:afterAutospacing="0"/>
        <w:rPr>
          <w:rFonts w:ascii="UniN Reg" w:hAnsi="UniN Reg"/>
          <w:color w:val="666666"/>
          <w:sz w:val="22"/>
          <w:szCs w:val="22"/>
        </w:rPr>
      </w:pPr>
    </w:p>
    <w:p w14:paraId="1419444D" w14:textId="77777777" w:rsidR="00DF6671" w:rsidRPr="00550C5C" w:rsidRDefault="007D2D53" w:rsidP="00EE4323">
      <w:pPr>
        <w:pStyle w:val="StandardWeb"/>
        <w:spacing w:before="0" w:beforeAutospacing="0" w:after="390" w:afterAutospacing="0"/>
        <w:rPr>
          <w:rFonts w:ascii="UniN Reg" w:hAnsi="UniN Reg"/>
          <w:sz w:val="22"/>
          <w:szCs w:val="22"/>
        </w:rPr>
      </w:pPr>
      <w:r w:rsidRPr="00550C5C">
        <w:rPr>
          <w:rFonts w:ascii="UniN Reg" w:hAnsi="UniN Reg"/>
          <w:sz w:val="22"/>
          <w:szCs w:val="22"/>
        </w:rPr>
        <w:t>5. Suglasnosti o provedbi i diseminaciji istraživanja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1413"/>
        <w:gridCol w:w="7649"/>
      </w:tblGrid>
      <w:tr w:rsidR="007D2D53" w:rsidRPr="00550C5C" w14:paraId="732A1174" w14:textId="77777777" w:rsidTr="007D2D53">
        <w:trPr>
          <w:trHeight w:val="1634"/>
        </w:trPr>
        <w:tc>
          <w:tcPr>
            <w:tcW w:w="1413" w:type="dxa"/>
          </w:tcPr>
          <w:p w14:paraId="285DF0DA" w14:textId="77777777" w:rsidR="007D2D53" w:rsidRPr="00550C5C" w:rsidRDefault="007D2D53">
            <w:pPr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>Mentor</w:t>
            </w:r>
          </w:p>
        </w:tc>
        <w:tc>
          <w:tcPr>
            <w:tcW w:w="7649" w:type="dxa"/>
          </w:tcPr>
          <w:p w14:paraId="36ED9B7C" w14:textId="77777777" w:rsidR="007D2D53" w:rsidRPr="00550C5C" w:rsidRDefault="007D2D53" w:rsidP="007D2D53">
            <w:pPr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 xml:space="preserve">Ime i prezime                                                                                               </w:t>
            </w:r>
          </w:p>
          <w:p w14:paraId="5472B80A" w14:textId="77777777" w:rsidR="007D2D53" w:rsidRPr="00550C5C" w:rsidRDefault="007D2D53" w:rsidP="007D2D53">
            <w:pPr>
              <w:rPr>
                <w:rFonts w:ascii="UniN Reg" w:hAnsi="UniN Reg"/>
              </w:rPr>
            </w:pPr>
          </w:p>
          <w:p w14:paraId="500B4939" w14:textId="77777777" w:rsidR="007D2D53" w:rsidRPr="00550C5C" w:rsidRDefault="007D2D53" w:rsidP="007D2D53">
            <w:pPr>
              <w:jc w:val="right"/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>_______________________</w:t>
            </w:r>
          </w:p>
          <w:p w14:paraId="5C04F7A2" w14:textId="77777777" w:rsidR="007D2D53" w:rsidRPr="00550C5C" w:rsidRDefault="007D2D53" w:rsidP="007D2D53">
            <w:pPr>
              <w:jc w:val="right"/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>(potpis)</w:t>
            </w:r>
          </w:p>
          <w:p w14:paraId="459CD938" w14:textId="77777777" w:rsidR="007D2D53" w:rsidRPr="00550C5C" w:rsidRDefault="007D2D53" w:rsidP="007D2D53">
            <w:pPr>
              <w:rPr>
                <w:rFonts w:ascii="UniN Reg" w:hAnsi="UniN Reg"/>
              </w:rPr>
            </w:pPr>
          </w:p>
          <w:p w14:paraId="2D460B3E" w14:textId="77777777" w:rsidR="007D2D53" w:rsidRPr="00550C5C" w:rsidRDefault="007D2D53" w:rsidP="007D2D53">
            <w:pPr>
              <w:rPr>
                <w:rFonts w:ascii="UniN Reg" w:hAnsi="UniN Reg"/>
              </w:rPr>
            </w:pPr>
          </w:p>
        </w:tc>
      </w:tr>
      <w:tr w:rsidR="007D2D53" w:rsidRPr="00550C5C" w14:paraId="375D0097" w14:textId="77777777" w:rsidTr="007D2D53">
        <w:tc>
          <w:tcPr>
            <w:tcW w:w="1413" w:type="dxa"/>
          </w:tcPr>
          <w:p w14:paraId="2FEC775E" w14:textId="77777777" w:rsidR="007D2D53" w:rsidRPr="00550C5C" w:rsidRDefault="007D2D53">
            <w:pPr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>Doktorand</w:t>
            </w:r>
          </w:p>
        </w:tc>
        <w:tc>
          <w:tcPr>
            <w:tcW w:w="7649" w:type="dxa"/>
          </w:tcPr>
          <w:p w14:paraId="1DAC1E1A" w14:textId="77777777" w:rsidR="007D2D53" w:rsidRPr="00550C5C" w:rsidRDefault="007D2D53" w:rsidP="007D2D53">
            <w:pPr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 xml:space="preserve">Ime i prezime                                                                                               </w:t>
            </w:r>
          </w:p>
          <w:p w14:paraId="6F0B93D3" w14:textId="77777777" w:rsidR="007D2D53" w:rsidRPr="00550C5C" w:rsidRDefault="007D2D53" w:rsidP="007D2D53">
            <w:pPr>
              <w:rPr>
                <w:rFonts w:ascii="UniN Reg" w:hAnsi="UniN Reg"/>
              </w:rPr>
            </w:pPr>
          </w:p>
          <w:p w14:paraId="2A32F153" w14:textId="77777777" w:rsidR="007D2D53" w:rsidRPr="00550C5C" w:rsidRDefault="007D2D53" w:rsidP="007D2D53">
            <w:pPr>
              <w:jc w:val="right"/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>_______________________</w:t>
            </w:r>
          </w:p>
          <w:p w14:paraId="7F60D7BD" w14:textId="77777777" w:rsidR="007D2D53" w:rsidRPr="00550C5C" w:rsidRDefault="007D2D53" w:rsidP="007D2D53">
            <w:pPr>
              <w:jc w:val="right"/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>(potpis)</w:t>
            </w:r>
          </w:p>
          <w:p w14:paraId="41415EA7" w14:textId="77777777" w:rsidR="007D2D53" w:rsidRPr="00550C5C" w:rsidRDefault="007D2D53" w:rsidP="007D2D53">
            <w:pPr>
              <w:rPr>
                <w:rFonts w:ascii="UniN Reg" w:hAnsi="UniN Reg"/>
              </w:rPr>
            </w:pPr>
          </w:p>
          <w:p w14:paraId="03D90337" w14:textId="77777777" w:rsidR="007D2D53" w:rsidRPr="00550C5C" w:rsidRDefault="007D2D53">
            <w:pPr>
              <w:rPr>
                <w:rFonts w:ascii="UniN Reg" w:hAnsi="UniN Reg"/>
              </w:rPr>
            </w:pPr>
          </w:p>
        </w:tc>
      </w:tr>
    </w:tbl>
    <w:p w14:paraId="05EC6FC2" w14:textId="77777777" w:rsidR="00EA160A" w:rsidRPr="00550C5C" w:rsidRDefault="00024C8A">
      <w:pPr>
        <w:rPr>
          <w:rFonts w:ascii="UniN Reg" w:hAnsi="UniN Reg"/>
          <w:sz w:val="24"/>
          <w:szCs w:val="24"/>
        </w:rPr>
      </w:pPr>
    </w:p>
    <w:sectPr w:rsidR="00EA160A" w:rsidRPr="00550C5C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3B7B6D" w14:textId="77777777" w:rsidR="00024C8A" w:rsidRDefault="00024C8A" w:rsidP="007B2AC0">
      <w:pPr>
        <w:spacing w:after="0" w:line="240" w:lineRule="auto"/>
      </w:pPr>
      <w:r>
        <w:separator/>
      </w:r>
    </w:p>
  </w:endnote>
  <w:endnote w:type="continuationSeparator" w:id="0">
    <w:p w14:paraId="44B39438" w14:textId="77777777" w:rsidR="00024C8A" w:rsidRDefault="00024C8A" w:rsidP="007B2A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N Reg">
    <w:panose1 w:val="02000000000000000000"/>
    <w:charset w:val="00"/>
    <w:family w:val="modern"/>
    <w:notTrueType/>
    <w:pitch w:val="variable"/>
    <w:sig w:usb0="A00000BF" w:usb1="5001E47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7FD337" w14:textId="77777777" w:rsidR="007B2AC0" w:rsidRDefault="007B2AC0">
    <w:pPr>
      <w:pStyle w:val="Podnoje"/>
    </w:pPr>
    <w:r>
      <w:rPr>
        <w:noProof/>
        <w:lang w:eastAsia="hr-HR"/>
      </w:rPr>
      <w:drawing>
        <wp:anchor distT="0" distB="0" distL="114300" distR="114300" simplePos="0" relativeHeight="251658240" behindDoc="0" locked="0" layoutInCell="1" allowOverlap="1" wp14:anchorId="7D3FE50C" wp14:editId="174300A4">
          <wp:simplePos x="0" y="0"/>
          <wp:positionH relativeFrom="column">
            <wp:posOffset>2638425</wp:posOffset>
          </wp:positionH>
          <wp:positionV relativeFrom="paragraph">
            <wp:posOffset>-70485</wp:posOffset>
          </wp:positionV>
          <wp:extent cx="522605" cy="439420"/>
          <wp:effectExtent l="0" t="0" r="0" b="0"/>
          <wp:wrapNone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260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9593D9" w14:textId="77777777" w:rsidR="00024C8A" w:rsidRDefault="00024C8A" w:rsidP="007B2AC0">
      <w:pPr>
        <w:spacing w:after="0" w:line="240" w:lineRule="auto"/>
      </w:pPr>
      <w:r>
        <w:separator/>
      </w:r>
    </w:p>
  </w:footnote>
  <w:footnote w:type="continuationSeparator" w:id="0">
    <w:p w14:paraId="2AECDE71" w14:textId="77777777" w:rsidR="00024C8A" w:rsidRDefault="00024C8A" w:rsidP="007B2A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3B502D" w14:textId="77777777" w:rsidR="007B2AC0" w:rsidRDefault="007B2AC0">
    <w:pPr>
      <w:pStyle w:val="Zaglavlje"/>
    </w:pPr>
    <w:r>
      <w:rPr>
        <w:noProof/>
        <w:lang w:eastAsia="hr-HR"/>
      </w:rPr>
      <w:drawing>
        <wp:anchor distT="0" distB="0" distL="114300" distR="114300" simplePos="0" relativeHeight="251659264" behindDoc="0" locked="0" layoutInCell="1" allowOverlap="1" wp14:anchorId="32D077CB" wp14:editId="029084B6">
          <wp:simplePos x="0" y="0"/>
          <wp:positionH relativeFrom="column">
            <wp:posOffset>2625725</wp:posOffset>
          </wp:positionH>
          <wp:positionV relativeFrom="paragraph">
            <wp:posOffset>-196850</wp:posOffset>
          </wp:positionV>
          <wp:extent cx="487045" cy="415925"/>
          <wp:effectExtent l="0" t="0" r="8255" b="3175"/>
          <wp:wrapNone/>
          <wp:docPr id="5" name="Slika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7045" cy="415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MDE0tTA2NzUwMTJW0lEKTi0uzszPAykwqgUA+atVmSwAAAA="/>
  </w:docVars>
  <w:rsids>
    <w:rsidRoot w:val="00EE4323"/>
    <w:rsid w:val="00024C8A"/>
    <w:rsid w:val="001B3A21"/>
    <w:rsid w:val="001B70CD"/>
    <w:rsid w:val="00216990"/>
    <w:rsid w:val="002B5307"/>
    <w:rsid w:val="0046153F"/>
    <w:rsid w:val="00493C2B"/>
    <w:rsid w:val="00550C5C"/>
    <w:rsid w:val="005E0785"/>
    <w:rsid w:val="00677504"/>
    <w:rsid w:val="006872E2"/>
    <w:rsid w:val="00787BC3"/>
    <w:rsid w:val="007B2AC0"/>
    <w:rsid w:val="007D2D53"/>
    <w:rsid w:val="007F70CE"/>
    <w:rsid w:val="008134B2"/>
    <w:rsid w:val="008852B6"/>
    <w:rsid w:val="00885E48"/>
    <w:rsid w:val="008D489B"/>
    <w:rsid w:val="00914970"/>
    <w:rsid w:val="00936AF6"/>
    <w:rsid w:val="00AC0CD7"/>
    <w:rsid w:val="00C44D38"/>
    <w:rsid w:val="00DF6671"/>
    <w:rsid w:val="00EE4323"/>
    <w:rsid w:val="00EE4FC2"/>
    <w:rsid w:val="00EF373A"/>
    <w:rsid w:val="00F80297"/>
    <w:rsid w:val="00FF7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9CD409F"/>
  <w15:chartTrackingRefBased/>
  <w15:docId w15:val="{BEA2C2F7-ABD5-4DFC-8615-B6A734BE8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StandardWeb">
    <w:name w:val="Normal (Web)"/>
    <w:basedOn w:val="Normal"/>
    <w:uiPriority w:val="99"/>
    <w:unhideWhenUsed/>
    <w:rsid w:val="00EE43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Istaknuto">
    <w:name w:val="Emphasis"/>
    <w:basedOn w:val="Zadanifontodlomka"/>
    <w:uiPriority w:val="20"/>
    <w:qFormat/>
    <w:rsid w:val="00EE4323"/>
    <w:rPr>
      <w:i/>
      <w:iCs/>
    </w:rPr>
  </w:style>
  <w:style w:type="table" w:styleId="Reetkatablice">
    <w:name w:val="Table Grid"/>
    <w:basedOn w:val="Obinatablica"/>
    <w:uiPriority w:val="39"/>
    <w:rsid w:val="00DF66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2">
    <w:name w:val="Style2"/>
    <w:basedOn w:val="Normal"/>
    <w:uiPriority w:val="99"/>
    <w:rsid w:val="00493C2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FontStyle12">
    <w:name w:val="Font Style12"/>
    <w:uiPriority w:val="99"/>
    <w:rsid w:val="00493C2B"/>
    <w:rPr>
      <w:rFonts w:ascii="Times New Roman" w:hAnsi="Times New Roman" w:cs="Times New Roman"/>
      <w:color w:val="000000"/>
      <w:sz w:val="20"/>
      <w:szCs w:val="20"/>
    </w:rPr>
  </w:style>
  <w:style w:type="character" w:customStyle="1" w:styleId="FontStyle13">
    <w:name w:val="Font Style13"/>
    <w:uiPriority w:val="99"/>
    <w:rsid w:val="00493C2B"/>
    <w:rPr>
      <w:rFonts w:ascii="Times New Roman" w:hAnsi="Times New Roman" w:cs="Times New Roman"/>
      <w:b/>
      <w:bCs/>
      <w:color w:val="000000"/>
      <w:sz w:val="20"/>
      <w:szCs w:val="20"/>
    </w:rPr>
  </w:style>
  <w:style w:type="paragraph" w:styleId="Zaglavlje">
    <w:name w:val="header"/>
    <w:basedOn w:val="Normal"/>
    <w:link w:val="ZaglavljeChar"/>
    <w:uiPriority w:val="99"/>
    <w:unhideWhenUsed/>
    <w:rsid w:val="007B2A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7B2AC0"/>
  </w:style>
  <w:style w:type="paragraph" w:styleId="Podnoje">
    <w:name w:val="footer"/>
    <w:basedOn w:val="Normal"/>
    <w:link w:val="PodnojeChar"/>
    <w:uiPriority w:val="99"/>
    <w:unhideWhenUsed/>
    <w:rsid w:val="007B2A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7B2AC0"/>
  </w:style>
  <w:style w:type="paragraph" w:styleId="Tekstbalonia">
    <w:name w:val="Balloon Text"/>
    <w:basedOn w:val="Normal"/>
    <w:link w:val="TekstbaloniaChar"/>
    <w:uiPriority w:val="99"/>
    <w:semiHidden/>
    <w:unhideWhenUsed/>
    <w:rsid w:val="00936A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936AF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638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460B86-6C5C-4F78-9E60-D8499EF9BC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8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 Rosanda Žigo</dc:creator>
  <cp:keywords/>
  <dc:description/>
  <cp:lastModifiedBy>ahunjet</cp:lastModifiedBy>
  <cp:revision>2</cp:revision>
  <cp:lastPrinted>2023-12-18T08:37:00Z</cp:lastPrinted>
  <dcterms:created xsi:type="dcterms:W3CDTF">2023-12-18T09:44:00Z</dcterms:created>
  <dcterms:modified xsi:type="dcterms:W3CDTF">2023-12-18T09:44:00Z</dcterms:modified>
</cp:coreProperties>
</file>